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ape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% (44-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10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% (4-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7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30-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ATM-VAN (36/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GM-ATM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4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4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CTX-GM-ATM-VAN (16/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 (5/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Rape (n =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% (49-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% (10-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% (3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% (14-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6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39-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% (36-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3:59:35Z</dcterms:created>
  <dcterms:modified xsi:type="dcterms:W3CDTF">2025-07-10T13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